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1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ม.4/2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200766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0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8 God หล่อนนะคะวันนี้นะคะเด็กๆดู ลองดูนะคะวันนี้ครูบิ๊กจะทำการเก็บคะแนนนะคะเรื่องที่สอนไปแล้วในเรื่องของเซต นะคะ ในเรื่องของเฟซ ที่สอนไปแล้ว อาจจะสอบเก็บคะแนนทั้งหมดเลยข้อสอบจะมีอยู่ 10 ข้อนะคะ มีอยู่ 10 ข้อด้วยกัน เดี๋ยวพี่จะแจกให้นักเรียน ให้นักเรียนเขียนชื่อนะคะลงไปใน กระดาษคำตอบเลยนะคะ เข้าไปในนี้เลย ห้ามลอกกันนะ จนลืมมองเพื่อน เดี๋ยวเขียนชื่อลงไปเลยนะคะ ปุ๊กปิ๊กจะให้ดูอ่านเขียนก่อนเขียนชื่อนามสกุลลงไปในกระดาษให้เรียบร้อยนะคะ เขียนชื่อนามสกุลลงไปในกระดาษ สอบนะคะให้เรียบร้อย ชื่อที่อยู่ด้านล่างของกระดาษนะคะ หมานี่คือตัวอย่างนะคะ นักเรียนดูนะ จากภาพนะคะจากภาพข้อใดถูกต้อง ภาพที่นักเรียนเห็นนะคะ จะเป็นภาพกล่องใช่ไหมคะกล่องมีชื่อว่าเอนะคะกล่องนี้มีชื่อว่าเอ แล้วก็มีภาพผลไม้ต่างๆที่อยู่ในกล่อง ข้อใดถูกต้อง กไก่ a-z ของผลไม้ ถูกไหมถูกไหม เซตของผลไม้ถูกไหมคะ มันเป็นผลไม้หมดเลยนะคะแสดงว่าพ่อไก่ถูกไหม เพื่อนๆดูนะแสดงว่ากอไก่ถูกไหมคะ ถูกนะคะถูกนักเรียนก็ใช้ปากกาของนักเรียนนะคะ เขียน กไก่เลยอย่างนี้อันนี้คือตัวอย่าง อันนี้คือตัวอย่างนะคะ 500 คือตัวอย่าง ต่อไป 10 ข้อนี้นักเรียนจะต้องทำเอง ดูดีๆนะคะว่าโจทย์เขาถามอะไร คำถามคืออะไร ทัก LINE ไม่มอง ทีวีนะคะไม่มองล่าง ทำข้อสอบมั่วแล้วก็จะทำไม่ได้ให้ดูนะคะให้ดูล่ำ แปลก่อนแล้วลูกค่อยไปเลือกนะคะ ต่อไป ข้อ 1 ข้อที่ 1 พร้อมนะถ้าคนมองมองมอง ข้างล่างนะคะ ข้อที่ 1 จากภาพข้อใดถูกต้อง กล่อง B กล่อง B แทนเซตของอะไร แทนเซตของอะไรนะคะ กไก่ B แทนเซตของผลไม้ ขออภัย B แทนเซตของผัก คอควาย B แทนเซตของตัวเลข B แทนเซตของพยัญชนะไทย เลือกเลยค่ะ ให้เลือกแล้วก็เขียนลงไปในกระดาษเลยนะคะ กากบาททับเลือกข้อที่ถูกต้องนะคะอันนี้ไม่ต้องไม่ต้องบอกไม่ต้องบอกคุณครูนะคะให้เขียนลงไปเองในกระดาษ เสร็จหรือยังคะ เสร็จหรือยัง เสร็จหรือยังคะใครเสร็จแล้วใครเสร็จแล้ว รายการเลยนะ ข้อที่ 1 เสร็จหรือยัง ถ้าใครเสร็จแล้วให้เงยหน้าดูข้อที่ 2 ต่อไปนะคะ ข้อที่ 2 ข้อที่ 2 จากภาพข้อใดผิด ผิดนะไม่ใช่ถูกนะคะดูดีๆ ข้อไหนที่บอกผิด ข้อไหนที่บอกผิด เขาบอกว่ากไก่ 1 1 กับ 3 เป็นสมาชิกของเซต B ขอไข่ 5 และ 4 เป็นสมาชิกของเซต B ควาย 5 และ 6 เป็นสมาชิกของเซต B มอง 6 และ 7 607 เป็นสมาชิกของเซต B ไหนผิด ท่อไหนผิด เลือกเลยนะคะ เสร็จหรือยัง เสร็จแล้วนะคะต่อไปข้อที่ 3 เสร็จหรือยังถามเพื่อนซิเสร็จหรือยัง ดูต่อไปพ่อที่ 3 นะคะ ข้อที่ 3 ข้อใดกล่าวผิดนะคะอันนี้คือ Set B มีสมาชิกดังนี้ a b c วันนี้ จุดอยู่ตรงกลางนะคะ ตรงนี้จะมีอะไรบ้างที่อยู่ในจุดตัวนี้จนถึง z เลยนะคะ ข้อไหนที่ผิด ข้อไหนที่ผิดนะคะ กไก่ a b เป็นสมาชิกของ B a b เป็นสมาชิกของ B ถูกไหม แต่ว่าเขาถามว่ามันผิดนะคะให้ไปดูว่าข้อไหนที่มันผิดนะ ขอไข่ F C เป็นสมาชิกของบี ควายสเสือมม้า เป็นสมาชิกของบี และงองูสเสือมม้า ไม่เป็นสมาชิกของบี เลือกเลยค่ะ เสร็จแล้วนะคะ 3 เสร็จหรือยังลูก อาบเสร็จแล้วมองที่ ทีวีนะคะมองที่ร้านนะคะ ต่อไปข้อที่ 4 จากภาพข้อใดกล่าวผิดนะคะ จากภาพ ภาพก็คือกล่องของเอกับกล่อง B นะคะ กไก่ วันนี้นะคะสตอเบอรี่เป็นสมาชิกของ B ถูกไหม ขอไข่ Apple ไม่เป็นสมาชิกของเอ ดูดีๆนะพอควายส้มไม่เป็นสมาชิกของบี งองูมะเขือไม่เป็นสมาชิกของบีอันไหนที่ผิด เขาถามว่าพ่อไหนที่มันผิดนะคะเพราะฉะนั้นลูกต้องไปดูว่าอันไหนที่มันผิด ก็เลือกข้อนั้น อาบเสร็จหรือยังคะ เสร็จหรือยัง สังเกตดีๆนะคะตอนนี้ อาคารต่อไปข้อที่ 5 นะคะงวดที่ 5 ข้อที่ 5 ถามว่า n a = เท่าไหร่นะคะ ดูในกล่อง A มีจำนวนสมาชิกทั้งหมดเท่าไหร่ ที่ครูสอนไปแล้ว ถ้าอันไหนเป็นสมาชิกซ้ำกัน ไม่ให้นับจำนวนนะคะ บางคนก็จะตอบผิดนะดูดีๆดูดีๆนะคะอันไหนที่ซ้ำกันให้นับเป็น 1 นะคะ อาจตอบเลย ออกเองนะคะนับเองตัวไหนที่มันซ้ำกันให้นับเป็น 1 นะคะ ฐานะ ต่อไปข้อ 6 นะคะ ข้อ 6 ข้อ 6 กล่อง B นะคะเขาถามว่า NB คืออะไรนะคะ = เท่าไหร่นะคะสมาชิกของ ดีนะคะ มีจำนวนเท่าไหร่ เลือกเลยค่ะตอนนี้ง่ายนะคะ คำตอบกกนะคะเลือกได้เลย ถ้ารู้แล้วก็เลือกตัดสินใจเองนะคะตัดสินใจเองไม่ต้องมองเพื่อน คิดเองนะคะ ดูตามความเข้าใจของนักเรียนเองของตัวเองนะคะ ต่อไปข้อ 7 นะคะ ปีนี้เขามีกล่องมาให้อยู่ 2 กล่อง a กับกล่อง B นะคะถามว่า n a + n b เท่ากับเท่าไหร่ n a + n b นะคะสมาชิกของกล่อง A + สมาชิก ของ กล่อง b มีจำนวนเท่ากับเท่าไหร่ ดูดีๆนะคะ แว่นเสร็จหรือยังเสร็จหรือยัง สงสัยอะไรลูกออกมาถามได้นะคะ ได้คำตอบแล้วนะคะอา เขียนลงไปเลยนะคะเลือกเลยนะคะคำตอบที่ถูกต้อง ต่อไปครบ 8 นะคะ ข้อใดเขียนเซตถูกต้อง เขากำหนดให้ b คือเซตของเดือนที่ลงท้ายด้วยยนนะคะ b คือเซตของเดือนที่ลงท้ายด้วยยน ข้อไหนที่ถูก เลือกเลย กไก่ B เท่ากับเมษายน อันเดียวนะคะเดือนเมษายน ขอไข่ B = เมษายนแล้วก็มิถุนายน คอควายปีเท่ากับเมษายนมิถุนายน กันยายน ห้อง o p = เมษายนมิถุนายนกันยายนพฤศจิกายน ข้อไหนที่ถูกที่สุดนะคะวันไหนที่ถูกที่สุด บอกว่าลงท้ายด้วยยนราคาเดือนที่ลงท้ายด้วยยนทั้งหมด ต้องเขียนลงไปข้อไหนถูก ต่อไปข้อ 9 นะคะเพราะ 9 ถามว่า ข้อใดเป็นเซตจำกัด เซตจํากัดคืออะไรลูกเฟซจำกัดคือเซตที่สามารถนับจำนวนสมาชิกได้ นะคะ กไก่ดูนะ อันนี้สามารถบอกจำนวนสมาชิกได้ไหม ขอไข่ จุดจุดจุด ที่อยู่ตรงนี้ที่อยู่ ข้างหน้าเนี่ยมันหมายถึง จำนวนต่างๆ ใช่ไหมคะจำนวนต่างๆ มันไม่สามารถนับจำนวนได้นะเพราะมันไปเรื่อยๆนะคะ เพราะฉะนั้นนักเรียนสังเกตเราก็เลือก ข้อไหนที่เป็นเซตจำกัด ได้แล้วนะ ต่อไปข้อ 10 นะคะ ข้อ 10 ข้อใดเป็นเซตอนันต์ อันนี้คือเซตอนันต์นะคะเซตอนันต์คือเซตที่ ไม่สามารถนับจำนวนสมาชิกได้เพราะไม่รู้จบมันไปเรื่อยๆนะคะ สังเกตดูดีๆนะอันไหน หอไหนนะคะ ใครเสร็จแล้วบ้างใครเสร็จแล้วบ้าง เสร็จหรือยังคะ ไม่ถามครูนะว่าข้อไหนถูกนักเรียนเลือกเลยนะคะตัดสินใจเองเลยว่าข้อไหนถูก ดูอ่านเสร็จแล้วตัดสินใจเอง เสร็จแล้วยกมือขึ้น ค่ะเดี๋ยวเก็บ นะคะ เดี๋ยวไม่เสร็จ ให้เวลาอีกแป๊บนึงนะคะก่อนที่เราจะเรียนเรื่องต่อไป ยังไงคะยากไหมคะข้อสอบ 10 ข้อยากไหม ยังไม่คะ ทุกคนบอกยากมีใครบอกว่าไงบ้าง มี 1 คนนะคะบอกว่าง่ายจริงๆข้อสอบเนี่ยมันก็คือง่ายๆอ่ะค่ะ มันง่ายมากเลยขอแค่นักเรียนทำความเข้าใจนะคะทำความเข้าใจ ไม่ได้ มันไม่มีอะไรเลยลูกมันมีแค่บอกว่า ถ้าสามารถบอกได้ว่าอันไหนที่อยู่ในกลุ่มนะคะอันไหนที่ไม่ได้อยู่ในกลุ่ม ที่อยู่ในกลุ่มก็คือเซต อยู่ในเฟซนั้น ต่างๆนะคะจำนวนสมาชิกก็นับง่ายมากเลยถ้าอันไหนซ้ำราคาก็ให้นับเป็น 1 แล้วก็นับจำนวนว่ามันมีเท่าไหร่ที่อยู่ในเซตนั้น แค่นั้นเองอ่ะ เดี๋ยวเราจะมาเรียนหัวข้อใหม่นะคะ พื้นฐานเกี่ยวกับเซตนี้ผ่านไปแล้วนะคะต่อไปเราจะเรียนเรื่อง การดำเนินการของเซตนะคะ มันมีเซตต่างๆเนี่ยมันจะถูกนำมา ทำอะไรได้บ้างนะคะ อันนี้คุณแม่คะภาพนี้คุณไหม ภาพเนี่ยมันจะเป็นตัวที่เพิ่มเข้ามานะคะ ในการดำเนินการของเซต นักเรียนสังเกตสีนะคะที่อยู่ในภาพที่มีการระบายนะคะแล้วก็จะมี จะมีกล่องสี่เหลี่ยมใช่ไหมคะมีกล่องสี่เหลี่ยม แล้วก็มีวงกลมนะคะวงกลมตัวนี้แทนเซตนะคะ ตัวนี้แทนเซต A วงกลมอีกวงกลมนึงก็คือสารเสพติด มันเอามาทำอะไรกันนะคะแล้วก็มันจะเกิดเป็น สิ่งใหม่ขึ้นมาก็คือเกิดใหม่ขึ้นมานะคะ อ่านดูภาพนี้ที่นักเรียนตอบครูมาแล้ว นักเรียนว่า ผลไม้ AB กับกลุ่ม C นะคะก็คือเซต a b และ c นั้น บ้านไหนต่างกัน อันไหนที่มันเหมือนกัน เซตที่เท่ากันนะคะเซตที่เท่ากันคือมีสมาชิกเหมือนกันแล้วก็มีจำนวนเท่ากัน Set a กับ Set b มีเหมือนกันเลยใช่ไหมคะมีมะม่วงกับมี Apple นะคะเหมือนกันเขาก็เลยสรุปจากภาพว่า A = B ในขณะที่ซีตัวนี้ Apple มันหายไป 1 ลูกแล้วมันมาเพิ่มอะไรคะ ใช่มันเพิ่มมะเขือเทศเข้ามา เพราะฉะนั้นมันก็เลยไม่เท่ากับ ดีกับบีนะคะ ฝากเอาไว้เรื่องของเซตที่เท่ากันแล้วก็ไม่เท่ากัน นี่เรามาดูในเรื่องของการดำเนินการของเซตนะคะการดำเนินการของเซตคือการสร้างเซตขึ้นมาใหม่ การสร้างเฟซขึ้นมาใหม่จากเซตที่มีอยู่แล้วนะคะ อาจทำได้หลายวิธี มีอยู่ 4 วิธีนะคะ นิทาน ยูเนี่ยน อินเตอร์เซกชันคอมพลีเมนต์และผลต่างระหว่างเซตนะคะมันจะมีอยู่ 4 อันนี้ เดี๋ยววันนี้เราจะ มาเรียน 4 อันนี้นะคะว่ามันเป็นอย่างไร มาเริ่มต้นด้วยยูเนี่ยนเลยนักเรียนดูสัญลักษณ์ตัวนี้นะคะมันจะคล้ายลักษณะ ตัวยูนะคะ อันนี้แทนสัญลักษณ์ Union ในทางคณิตศาสตร์ จำไว้นะอันนี้จำไว้นะ ตัวยูนะคะ ลักษณะคล้ายตัวยู ชื่อสก๊อตยูเนี่ยนเขียนอย่างนี้นะคะ คุณมีตัวอย่างให้นักเรียนดูแล้วให้นักเรียนสังเกตนะคะ เวลาเขาให้เซตเรามา 2 เซตอย่างนี้ Set A คือ 2 3 4 m b คือ 5 และ 6 นะคะเวลาเราจะเอามายูเนี่ยนกัน เอามาสร้างเซตให้เกิดเซตใหม่เราจะทำยังไง ก่อนอื่นเลยเรามาสังเกตนะว่า มันมีตัวที่ซ้ำกันไหม Set A 2 ไปดูเซ็ทดีก็ไม่มี ไม่มีนะคะ SK2 HD ไม่มีเน็ตไม่มี นะคะเพราะฉะนั้นมันไม่มีสมาชิกในเซต a กับ B ที่เหมือนกันเลย มันไม่เหมือนกันเลยนะคะ เวลาที่เราเอามายูเนี่ยนเวลาที่เราจะเอา Set A Space Me My Union กัน เวลาเขียนเขาก็จะนำจำนวนสมาชิกของเซต A ลงมาเขียนนะคะใหม่เลย เอาลงมาเขียนใหม่ มันยูเนี่ยนกับ B นะคะ วันนี้ ตัวเลขของสมาชิกที่อยู่ในบีก็จะถูกนำมาเขียนเหมือนกัน จะถูกนำมาเขียนเหมือนกันนะคะ ของปี 56 นะคะก็เอาลงมา อันนี้คือเซตใหม่ อันนี้คือเฟซใหม่ a Union b a กับ B เอาจำนวนสมาชิกทั้งหมดนะคะเอามาอยู่ในเซตนี้ เอามารวมกัน เอามารวมกัน อะนะข้อที่ 1 นะ ปีนี้ข้อที่ 2 นักเรียนสังเกตนะคะ ตัวไหนที่มันเหมือนกัน ตัวเลขที่เหมือนกันตัวไหน 1 ตัวนี้มีนะแต่บีไม่มี มันไม่เหมือนใช่ไหมคะ OK 8 2 เนี่ยมันมีเหมือนกันเลย มันมีเหมือนกัน ตัดออกไปเลยนะคะ 1 ตัว ไปเลยที่มันมีเหมือนกันเดี๋ยวเราจะงงนะคะ R3 มีเหมือนกันไหมคะ มึงนี่เหมือนกันเพราะฉะนั้นก็ตัดออก มีเหมือนกันไหม มีเหมือนกันเพราะฉะนั้น บีก็ตัดออกเวลาเอามาเขียน เฟซใหม่นะคะ a ยูเนี่ยน b หมายถึงเอาจำนวนสมาชิก ยังอยู่เนี่ย ไม่มีนะคะ 2 3 และ 5 อันนี้นักเรียนสังเกตดีๆนะเวลาที่เราจะมองย้อนกลับไปเวลา a Union B เนี่ย 2 มีไหม 2 อยู่ในดีมีไหม นักเรียนเห็นไหมคะ ซ้อมอยู่ดีๆมีไหม สารอยู่ในนี้มีไหม ก็มีเหมือนกันถ้าอยู่ในดีไหม มีเหมือนกัน a ยูเนี่ยน b หมายถึงสมาชิกนะคะ ทุกตัวมันจะอยู่ใน a แล้วก็อยู่ในบี เวลาเราเอามาเขียนตอน Union อันไหนที่มัน เหมือนกันเราจะไม่นำมาเขียนซ้ำนะคะ เราจะไม่เขียนซ้ำเราก็จะเอามาแค่ 1 ตัวเท่านั้น อ่านนะคะต่อไปตัวอย่างข้อที่ 3 อันไหนซ้ำซ้ำไหมคะ เหมือนกันเลยใช่ไหม วันนี้ซ้ำอาจตัดออกนะคะ 3 ไม่ซ้ำ 3 3 15:00 น นะคะต้องตัดออก เจ็บไม่ซ้ำเพราะฉะนั้น เอาลงมาเขียนก็คือมีอะไรบ้าง มี 1 มี 3 มี 5 และมี 7 นะคะอันนี้เก่งมาก แล้วจะให้เขียนคำตอบเองนะคะ เดี๋ยวรอก่อนนะเดี๋ยวกูจะ เดี๋ยวกูจะให้เขียนคำตอบเองดูไปเรื่อยๆก่อนนะคะแล้วก็สุดท้ายเดี๋ยวให้นักเรียนทำ ดูตัวนี้ ข้อที่ 4 สังเกตว่าเหมือนไหมคะ r22 เหมือนกันตัด เหมือนกันไหม เหมือนไหมเหมือนก็คือตัดออกนะคะ 6 หรอคะไม่เหมือนก็เอาไว้ 8 ไม่เหมือนเอาไว้ซ้ำ เหมือนไหม ไม่เหมือนเอาไว้นะคะ พ่อไม่เหมือนกัน a Union B ปุ๊บเนี่ยเราจะถูก มีอะไรบ้าง 2 ใช่ตัวสุดท้ายก็คือจะมี 3 ด้วยนะคะ มี 3 ด้วยแต่เวลาที่เราเขียนเพื่อให้มันเป็นระเบียบเรียบร้อยนะลูกเราก็จะเอา 3 ตัวนี้มาแทรกใช่ไหมคะ 2 บัญชีก็คือ 3 ก็คือตัวนี้มาก่อนนะ แล้วก็ไล่ไปเลยนะคะ 468 ใช่ไหมเข้าใจนะคะเวลาเราจะเขียนเซตใหม่เนี่ยเราจะต้องไปดูสมาชิกด้วยว่าข้างในนั้นมันมีอะไร แล้วมองให้ง่ายนะคะแล้วก็จะจับเอามาให้หมดเลยแต่ว่าให้เตรียม เลี้ยงสักหน่อยนะคะ จะได้ดูง่ายๆต่อไปข้อ 5 ของยูเนี่ยน อันนี้ง่ายไหมก็คือตัดดอกไม้ตราด 3 ไม่มี 45 ไม่มีเน็ตไม่มี 11 ก็ไม่มี 4 มีไหมคะข้างบนไม่มี เพราะฉะนั้น ที่เราจะเอามาเขียนในเฟซใหม่ที่เราดำเนินการ 2 อะไรคะ 3 OK ถูกต้อง เอามาเลี้ยงใหม่ ถูกเหมือนกันถึงจะไม่เอามาเรียงบ้างก็น่าจะเอา Set a มาเขียนให้หมดก่อน เสร็จแล้วต่อด้วยเซตดีนะคะต่อด้วย 468 ถูกเหมือนกัน คำตอบนี้ถูกเหมือนกันนะคะเพียงแต่ตำแหน่งมันอาจจะสลับที่กันแค่นั้นเองนะ เข้าใจไหมคะ โอเคไหม แล้วแต่นักเรียนว่านักเรียนจะ ตัดให้มันเป็นระเบียบนะคะหรือว่า ไม่เป็นไรก็คือด้วยความที่มันจะได้ง่ายแล้วก็ จะเอา Set a ลงมาก่อนหรือว่าเอาเซตดี หลังนะคะ อันนี้คือคำว่า Union นะลูกสัญลักษณ์ยูเนี่ยน สัญลักษณ์เป็นแบบนี้เอาเซต a กับเซต B มายูเนี่ยนการเวลาเขียนก็จะเขียนแบบนี้เอง Union B นะคะแล้วก็เอาเซตที่เกิดขึ้นใหม่เนี่ยมาเขียนลงไปตรงนี้ Mini Concept ของเขาคืออะไร ยูเนียนของเซต a และเซต B เขียนแทนด้วย a Union B เขียนแบบนี้นะคะ มันหมายถึงเซตที่ประกอบด้วยสมาชิก นี่เป็นสมาชิกของเซต A หรือของเซต B หรือของทั้ง 2 เซต ยูเนี่ยนกันนะ เวลาเขียน นะคะ อันนี้เขียน Sex แบบ มีเงื่อนไข ตัว X ก็คือตัวที่เป็นสมาชิก เห็นไหมคะ a Union B = x โดยที่ x เป็นสมาชิกของ A หรือ x เป็นสมาชิกของบีก็ได้ อันเนี้ยเขียนแบบนี้ได้ ทั้ง 2 เซตเลยนะคะ จะต้องเจอ สมาชิกจะต้องอยู่ทั้งเซต a แล้วก็เซต B นะคะ ฐานะฐานะ เข้าใจหรือยังเข้าใจหรือยัง เข้าใจไหมคะ โอเคไหมผ่านนะยูเนี่ยนผ่านไปแล้วนะคะ ต่อไปมาดูอันใหม่ลูก สัญลักษณ์แบบนี้ทีนี้ ต่างกันนะเมื่อกี้อยู่เนียน ตอนนี้ intersection ห้ามเขียนแบบนี้แต่สัญลักษณ์ให้นักเรียนสังเกตสัญลักษณ์ สัญลักษณ์ต้องรีบกลับกันนะเมื่อกี้ตัวอยู่ใช่ไหมทีนี้คว่ำความหมาย อาบน้ำแล้วนะ กลับนะคะคว่ำลงมาใช่สังเกตดีๆความหมายของมันคืออะไรนักเรียนดูตัวนี้ คุยกับป๋าทำ รีเซ็ตให้เหมือนกันนะคะ 2 Set a กับ B นะลูก ดูว่าอันไหนที่มันเหมือนกันไม่เหมือนแล้ว 2 มีไหม 2 ได้ดีไหม ไม่มี 3 BB ไหม ไม่มีซีรี่ย์ไหม ไม่มีไม่มีตัวไหนที่ซ้ำกันเลย ไม่มีตัวไหนที่ซ้ำกันเลย เพราะฉะนั้น วันนี้ก็คือ เซตว่างๆนะคะ อินเตอร์เซค b คือเซตว่าง ไม่ได้เอาสมาชิกลงมาใหม่เลยเพราะว่าอะไร เพราะว่ามันไม่ได้พบตัวที่มันเหมือนกันเลยใน 2 เซตนี้ มันก็เลยไม่มีคำตอบอยู่ตรงนี้ก็จะเป็นเซตว่าง ฐานะ อ่านดูต่อไปข้อ 2 นักเรียนสังเกตเห็นไหมคะอันไหนที่เหมือนกัน เบียร์ Heineken อันไหนที่เหมือนกัน 2 กับ 2 อันนี้เหมือนกัน 3 กับ 5 เหมือนกัน 5 กับ 5s เหมือนกันไหม คำตอบตัวนี้ 2 3 และ 5 สังเกตดีๆอินเตอร์เซคนะคะอินเตอร์เซคหมายถึงเซต ที่มันมีตัวที่มันเหมือนกันเนี่ยเป็นคำตอบ วันไหนที่มันเหมือนกันมาแค่ตัวเดียวนะคะเลือกเฉพาะตัวที่เหมือนกัน ในขณะที่ตัวนี้ ไม่มีตัวที่เหมือนกันเลยนะคะเพราะฉะนั้นเช็ดตัวนี้ก็เลยกลายเป็นเซตว่างเองจะ 10 ปีก็เลยกลายเป็นเซตว่าข้อ 3 มาดูนะ ง่ายมาก A B ที่เหมือนกัน 1 ถ้ามีไหมถ้ามี เพราะฉะนั้นสรุปตัวนี้อะไรคะ อินเตอร์เซคอะไร 1 กับ 5 ถูกต้อง 1 กับ 5 ถูกต้อง ซักคนนึงออกมา เพลงออกมานั่งเพื่อจะให้เธอต่อ ต่อไปจะเลือกกีฬาก่อนนะคะ ดูอันไหนคะคำตอบตัวนี้คืออะไร 2 มี 2 กับ 4 ง่ายขนาดนั้นเลยหรอ 2 กับ 4 ถูกไหมลูก ถูกนะคะทำไมล่ะ ทำไม ทำไมถึงตอบ 2 กับ 4 ทำไมถึงตอบ 2 กับ 4 ถูกต้องนะคะ ถูกต้อง ความหมายก็คืออินเตอร์เสร็จก็คือมันตรงกันเซต 2 เซตนี้มีสมาชิกที่ตรงกันนะคะ ก็มีเลข 2 กับเลข 4 ที่ตรงกัน เก่งมากนะคะเชิญค่ะเรียกเพื่อนมา 1 คนจะเอาไข่ อาดู ข้อ 5 เครื่องหมายตัวนี้คืออินเตอร์เซกนะลูก intersex คือ อันไหนที่มันเหมือนกัน a กับ B อันไหนที่มันเหมือนกันเราจะถูกนำมาเขียนใหม่นะคะนำมาเขียนใหม่ คำตอบ a กับ B ตัวไหนบ้างที่มันเหมือนกัน มีตัวเลขไหนที่เหมือนกันมี 22 เดี๋ยวนะ มีอะไรอีกคะ มีอะไรอีก จองแล้วหมดหรือยัง สีนี้หรอที่เหมือนกัน 5 เหมือนไหม เอาใหม่ดูดูดีๆดูดีๆ ตัวนี้อินเตอร์เซคนะคะมันหมายถึงว่าจะต้องมีตัวที่เหมือนกันอยู่ในเซตทั้ง 2 เซต ยัง 2 ตัวนี้ถูกต้องเพราะว่ามันมีมาคู่กันเองก็มีดีก็มี ได้ขนาดที่ 3 5 7 11 มันหาไม่เจอเลยนะคะเพราะฉะนั้นคำตอบตัวนี้ก็คือมีแค่อะไร ที่มันเหมือนกันมีแค่อะไรคะ มีแค่ 2 เข้าใจไหมคะ คำตอบมีแค่ 2 นะลูก เคนะ ทุกคนดูนะคะทุกคนดูความหมายของอินเตอร์เน็ตหมายถึงอะไร หมายถึง สมาชิกภายในเซต 2 เซตนี้ใช่ต้องตรงกันต้องตรงกันนะคะ อันไหนที่มันไม่ตรงไม่ต้องเอามาใส่ในเซตนี้ เซตนี้นะ ความหมายมันจะแตกต่างจากอันแรกนะคะที่ Union เอามาให้หมดเลยยูเนี่ยน ไปยูเนี่ยนเอามาหมดเลยนะคะไม่เหลือ ในขณะที่อินเตอร์เทคเนี่ยตัวไหนที่มันเหมือนกันถึงเอาลงมา ถามอะไรคะ ถ้าถามต้องออกมานั่งข้างหน้าลูก ไม่ได้ยินเสียงไลน์ ไม่ได้ยินค่ะ ไม่ได้ยิน ยังๆยังบ่ได้ยินแล้วค่ะ Union หมายถึงว่าตัวเลขที่ เหมือนกันเราจะเอามา ทั้งหมดแต่ถ้าอินเตอร์เซคคือตัวเลขที่ เราจะเป็นแค่ตัวเลขที่เหมือนกันถูกไหมคะ ยูเนี่ยนตัวเลขที่เป็นการก็มานะคะแต่เอามาแค่ตัวเดียว ยูเนี่ยน แล้วจะเอา Set ทั้งหมดเลยเอาสมาชิกทั้งหมดเลยทั้ง 2 กลุ่มเหยียบมา เอามาให้หมดเลยในยูเนี่ยน แต่ดูนิดนึงว่าในเซต 2 เซตนี้มีอันไหนที่มันเหมือนกันนะคะ ถ้ามันเหมือนกันปุ๊ เราจะเอามาแค่ตัวเดียวนะคะในยูเนี่ยน ใช่ถ้าอินเตอร์เซคก็คือเลือกเฉพาะตัวไหนที่มันเหมือนกันที่มันจับคู่กันได้ตัวไหนที่มันไม่เหมือนไม่ต้องเอามา เข้าใจนะ โอเคค่ะ เหมือนแฟนมีใครสงสัยอีกไหม ไม่มีนะคะถ้าไม่มีพี่จะไปหัวข้อต่อไปแล้วนะอันที่ อันนี้คือความหมายนะคะเดี๋ยวพี่จะให้นักเรียนบันทึก อินเตอร์เซคหมายถึงอะไรของเซต a และ b เขียนแทนด้วยนะคะสัญลักษณ์แบบนี้ ความหมายก็คือเซตที่ประกอบไปด้วยสมาชิก พี่เป็นสมาชิกของทาง a และ b จะต้องมีตัวที่มันเหมือนกันเท่านั้นนะคะถ้ามันไม่เหมือนก็ไม่ต้องเอามานะคะ ต่อไป วันที่ 3 แล้วนะคำว่า Comment คอมพลีเมนต์นะคะ ตัวนี้ตัวที่ 3 นะคะมันคืออะไรนักเรียนดูนะคะ คอมพลีเมนต์มันจะให้ตัว ลักษณะเหมือนตัวยูภาษาอังกฤษ วันนี้คือ เน็ตที่เขากำหนดมาให้นะคะมันมีสมาชิก 1 2 3 4 5 และ 6 แล้วก็มีอีกเส้นนึงก็คือ Set a Set A คือ 246 สัญลักษณ์คอมพลีเมนต์จะเขียนแบบนี้นะคะแล้วก็ขีดอยู่ข้างบนเยื้องนิดนึงนะคะตรงนี้ เป็นสัญลักษณ์ สัญลักษณ์ของ เวลาเรียก จริงๆมันไม่มีในตัวนั้นมันจะเป็นแบบนี้นะคะเดี๋ยวนะ ขี่ตรงมาแค่นี้ สัญลักษณ์แบบนี้หมายถึง A คอมพิเม้นนะคะก็คือ เวลาเขาเรียกเขาจะเรียก a Prime Prime ถ้าพูดในเวลาคนหุ่นดีเขาเรียกการเอฟพาหมายถึง a คอมพลีเมนต์ของเอนั่นแหละค่ะความหมายเรามาดูกัน นะคะ อันนี้คือเซตใหญ่ สมาชิกทั้งหมดที่เรากำหนดให้ก็คือตัวลักษณะเหมือนตัวยูนะคะ ทีนี้มาดู 2 ตัวนี้มี A ตัดออกจากอยู่นะคะ เอา 2 ที่ไปตัดออกเพราะมันมีนะคะ มีไหมมีตัดออก 6 เมตรตัดออก เวลาสัญลักษณ์เขียนเซตใหม่ asianet เขียนก็คือเหลืออะไรคะ เหลือ 1 เหลือ 3 จับให้ได้นะมีอยู่ 3 อันแล้วนะลูก 3 อันแล้วนะ เวลาเราเอาเซตมาดำเนินการเนี่ยมันหมายถึงอะไรนะคะ จำไม่ได้อ่ะดูข้อ 2 ไปออกมาดิ ไปออกมาดีเชิญ คนเดิมไม่เอา คนอาภัพ นางเอกคนเดียวนะเนี่ยลูกมาคนนึงก็ได้มามาๆๆ เสร็จแล้วพี่จะต้องไปอธิบายให้เพื่อนด้วยนะ อายุ ถามว่าเอผ่านตรงนี้สัญลักษณ์ตรงนี้เอไทม์คืออะไรลูก ที่เราตัดออกมีอะไรบ้างที่เราจะต้องไปตัดออกจาก youtube ดูร้านก่อนดูแล้วก็ตัวไหนที่เราจะต้องไปตัดออกจากอยู่ 1 ใช่ไหม อันนี้หนึ่งเหมือนกันตัด อะไรอีกคะ หมดหรือยัง 3 ตัดออก อะไรคำตอบ 4 5 6 ง่ายไหม แบบนี้ได้ไหม ได้ไหมคะ คำตอบตัวนี้เอไทม์นะคะ ID มานะคะก็คือ 4 และ 6 อันนี้ง่ายนะ ตามเพื่อนมาอีก 1 คน ข้อนี้เซตขอให้หายเร็วๆนะคะกำหนดมาให้ มีสมาชิกทั้งหมดเท่านี้อันไหนที่มันเหมือนกันให้ตัดออก นะคะ เราจะต้องตัดอะไรบ้างแล้วก็ตัดสมาชิกของเอออกนะคะ ตัดอะไรออก 282 และการอะไรคะ มีอะไรอีก ตาไหม ตัด 5 87 หมดหรือยังคะหมดแล้วเพราะฉะนั้นสิ่งที่เขียนตรงนี้คืออะไร 1 เสร็จแล้วอะไรคะหมดหรือยัง ยังไม่หมดนะ มี 7 เวลาเอาใหม่เอาใหม่เอาใหม่เอาดีๆเอาดีๆมีอะไรขายอยู่นิดนึง 8 โอเคเก่งมากนะคะถูกต้องถูกต้อง แต่แล้วนะ เพื่อนเรียกเพื่อนมา 1 คนลูก ตัวนี้ลูก คำตอบคืออะไรอาย คำตอบมาเลยบอกคำตอบมาเลย ตัด มีอะไรบ้างที่ตัดออก ลบ 2 0 คำตอบคืออะไรวันนี้ เก่งมากนะคะถูกต้องอย่างถูกต้องนะคะเพื่อนๆ เก่งมากค่ะสุดท้าย 5 ไหมคะ แสงผ่าน อธิษฐานแล้วนะคะอันนี้คือ comment นะ comment b คืออะไรลูกอันไหนที่มันตัดออกบ้าง ดีๆ 3 หรอ ดูดีๆสังเกตสัญลักษณ์ด้วยนะ แล้วก็ 0 ใช่ไหมคะ โอเคเพราะฉะนั้นคำตอบคือ เวลาลูกเอามาเขียนนะคะอย่าลืมเครื่องหมายคอมม่านะลูกเวลาเขียนนะคะ ให้จำให้ได้นะคะคำตอบคือนึง 2 แล้วก็ 3 อย่างนี้นะคะ เคนักเรียนทำได้หมดเลยนะคะเพราะน้องๆความหมายของ comment นะคะคืออะไรเวลาเคลียร์แล้วจะเขียนด้วย แล้วก็มีขีดอยู่ข้างบนนะคะยืมอยู่ข้างบนนะคะ มันหมายถึงเซตที่ประกอบไปด้วยสมาชิกนะคะ ที่เป็นสมาชิกของทั้ง Set You แต่ไม่เป็น สมาชิกของ A เลยนะคะจะต้องเอาเองเอาไปทิ้งให้หมดนะคะ ที่มีอยู่ใน you นะ ตัดทิ้งออกให้หมดเลยนะคะที่เหลือนั่นแหละก็คือคำตอบของเอ ถามเอกคอมเม้นนั่นเองนะคะ ทีนี้ตัวสุดท้ายแล้วลูก ตัวสุดท้ายตัวที่ 4 คือผลต่าง ผลต่าง เวลาเรามาทำทางคณิตศาสตร์คือการเอามาลบกันใช่ไหมคะ ลบการต่างกันเท่าไหร่เนาะ เรามาดูการตัวนี้สัญลักษณ์ตัวนี้เขาบอกว่าโอเค ลบ B นะคะลบ B มันหมายถึงว่า Set a เนี่ย เอาออก บีมีอะไรบ้างคะสมาชิกในเซต B ลักษณะคล้ายๆกันกับอันที่ 3 เมื่อกี้นะคะลักษณะคล้ายกันกับ คอมพลีเมนต์เหมือนกันแต่ว่าคอมพลีเมนต์มันจะเป็นเซตใหญ่สัญลักษณ์ก็คือคล้ายๆกับตัวยูนะ อันนี้คือ Set a กับ B สาธุนะคะฝนต่างอันนี้มีไหม ลบออกบิลเพราะฉะนั้นเราจะต้องลบ 1 ออกนะคะลบ 2 ออก ลบ 3 - ไมค์ไม่ใช่นะคะ 3 ไม่ใช่ไม่ถูก ไปลบอะไรคะใช่ลบสีนั่นเองนะคะ - 40 คำตอบคืออะไร คำตอบคือ 3 5 6 และ 7 อันนี้คือคำตอบ เก่งมากนะคะ ข้อ 2 ข้อ 2 ตัดอะไรบ้าง 28 อันไหนลูก ตัด 1 ตัด 2 และตัด 5 เพราะฉะนั้นที่เหลือในเซต 3 4 และ 6 นะคะง่ายและที่ง่ายและในผลต่างนะคะ ข้อ 3 บัตรอะไรบ้าง ตัด 5 เจ็บและแปลว่าอะไร เหลือนี้นะคะก็เอามาลงตรงนี้เอามาเขียนตรงเซตนี้นะคะ ข้อ 4 ล่ะคะตัดอะไร 3 เหรอ ดูดีๆดูดีๆดูดีๆ ดูดีๆ ตัดอะไรตัดอะไรดูดีๆ ที่บอกว่า 3 เนี่ยถูกไหม ถ้าตัด 3 อย่างนี้ผิดนะ ต้องการอะไร - 3 - 3 ดูดีๆลบต้องเอาลบนะคะอันนี้ 3 มันไม่มีเลยอยู่ใน B เนี่ย มันจะต้องเป็นลบนะ เอาใหม่นะ เนี่ยลบตรงนี้เพราะฉะนั้นต้องตัดตัวนี้นะคะอันนี้ก็ลบ หนึ่งก็ลบอ่ะ 0 ไม่มีก็เป็นหนึ่งเนี่ย คำตอบก็คือตัวนี้ เอาลงมาต่อตรงนี้ เคไหม ต้องดูดีๆว่าบีน่ะที่เคารพออกอ่ะคืออะไร มันไม่ได้ตรงกันก็อย่าเอาไปลบนะคะสมาชิกที่มันตรงกันถึงเอาไปลบกัน อ่านดูข้อสุดท้ายก่อน อะไรบ้างนี่ ลบอะไรบ้าง ลบอะไรอันแรกดูปีก่อนลูกดูดี -3 นะตัด 3 ตัดไหม ตัด รถฟ้องตัด ลบหนึ่งก็ตัด 2 ตัน หนึ่งก็ตัดเหลืออะไรคะ เหลืออยู่ศูนย์เนี่ยตัวเดียวเอาลงมา เข้าใจไหม เข้าใจไหมคะ เข้าใจนะ อ่านทุกคนเมื่อเข้าใจแล้วนะคะ กูจะให้เอาสมุดมาแล้วก็ทำแบบฝึกหัดนี้ทั้ง ทั้งหมดจะมีอยู่ 20 ข้อนะ เพราะว่า พอละ 5 นะคะ แบบร 5 อันนี้นักเรียนเข้าใจแล้วนะนักเรียนเข้าใจแล้วนะ มีใครสงสัยไหม ถามก่อนมีใครสงสัยไหมถ้าไม่สงสัยกูจะลบนะที่พาทำเนี่ยแล้วให้นักเรียนทำเอง ได้ไหม ให้นักเรียนทำเองนะคะให้นักเรียนทำเอง OK เดี๋ยวกูจะลบออกให้หมดเลยนะคะ ภูผาธรรม นักเรียนจะต้อง ทำเองหมดเลย จำให้ได้นะคะว่า ยูเนี่ยนคือเอาสมาชิกมาทั้งหมดเลย หนัง a และ b อันไหนที่มันซ้ำกันเราเขียนแค่ครั้งเดียวนะคะ intersect คืออะไร สมาชิกที่เหมือนกันดึงมาแค่เอาสมาชิกที่เหมือนกัน คอมพีเม้นก็เหมือนกันเหมือนกับการลบนะคะเหมือนกับคนต่าง เอาสมุดขึ้นมาเลยนะคะ นักเรียนเตรียมสมุดขึ้นมาเลยนะคะแล้วก็จะทำแบบฝึกตัวนี้ หาคำตอบนะคะ อาบน้ำเลยนะคะข้อที่ 1 สมุดขึ้นมานะคะแล้วก็ทำข้อที่ 1 เลย sanha ได้เวลาหมดแล้วนะคะ อาดู ดูเวลาหมดแล้วนะคะวันนี้ ที่นักเรียนได้ทำ นักเรียนป 4 เรื่องด้วยกันนะคะการดำเนินการของเซตวันนี้ นักเรียนเข้าใจไหม นักเรียนเข้าใจไหมง่ายมากเลยนะเพราะว่ามีอยู่แค่ 4 อย่างด้วยกันอันแรกก็คือยูเนี่ยน ยูเนี่ยนสังเกตเซต 2 เซตนะคะเอาสมาชิกทั้งหมดของเซตมาเขียนใหม่ นะคะ อินเตอร์เซคก็คือ ดูว่าในเซต 2 เซตนั้น ตัวไหนที่มันเหมือนกัน เลือกเฉพาะตัวที่เหมือนกันออกมาเขียนใหม่นะคะ พอมาอันที่ 3 คอมพลีเมนต์ เหมือนกับผลต่างเลยนะคะเอาไปหักออกอันไหนที่ ยัง a a comment a เนี่ยก็คือเอาสมาชิกของ A ที่มีอยู่ใน Set Union เอาออกทิ้งให้หมดเลยก็จะเหลือแค่เช็ดนั้นนะคะแล้วก็ผลต่าง เอามาลบออกดูดีๆสังเกตดีๆจับ Concept ให้ได้นะคะ 4 อันนี้ง่ายมาก มีใครสงสัยไหมคะวันนี้ที่เรียนมา จะถามกูไหม จะถามกูไหม ไม่มีนะคะไม่มีเดี๋ยวหมดเวลาแล้วนักเรียนคนไหนที่ ทำนะคะแบบฝึกนะคะยังไม่เสร็จเดี๋ยวให้โจทก์ไปทำนะคะเป็นการบ้าน ตอนเย็นนะลูกนะที่หอนอนให้นักเรียนฝึกทำให้ ไม่ได้ ทำให้เรียบร้อยนะคะแล้วก็เอามาส่งคุณครู โอเคนะคะสำหรับวันนี้หมดเวลาแล้วสวัสดีทุกคนนะคะ ขอบคุณขอบคุณมากนะคะเวลาหมดแล้วขอบคุณมาก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1101 คณิตศาสตร์ ม.4/2 (เช้า) 200766</dc:title>
  <dc:creator/>
  <cp:keywords/>
  <dcterms:created xsi:type="dcterms:W3CDTF">2024-01-04T02:58:46Z</dcterms:created>
  <dcterms:modified xsi:type="dcterms:W3CDTF">2024-01-04T02:5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0 กรกฎาคม 2566 เวลา 08.30 น.</vt:lpwstr>
  </property>
  <property fmtid="{D5CDD505-2E9C-101B-9397-08002B2CF9AE}" pid="3" name="subtitle">
    <vt:lpwstr/>
  </property>
</Properties>
</file>